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235FA3BE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5D49FF">
        <w:rPr>
          <w:rFonts w:ascii="Calibri" w:hAnsi="Calibri" w:cs="Calibri"/>
          <w:sz w:val="24"/>
          <w:szCs w:val="24"/>
          <w:lang w:val="fr-FR"/>
        </w:rPr>
        <w:t>Contour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143B3F0C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</w:p>
    <w:p w14:paraId="4F3BA597" w14:textId="24AB7ECE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>Fourniture d’un revêtement de sol textile tufté bouclé</w:t>
      </w:r>
      <w:r w:rsidR="00180265">
        <w:rPr>
          <w:rFonts w:ascii="Calibri" w:hAnsi="Calibri" w:cs="Calibri"/>
          <w:sz w:val="20"/>
          <w:szCs w:val="20"/>
          <w:lang w:val="fr-FR"/>
        </w:rPr>
        <w:t xml:space="preserve"> coupé, fibres de polyamide 6.6.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de</w:t>
      </w:r>
      <w:proofErr w:type="gramEnd"/>
      <w:r w:rsidRPr="00F30367">
        <w:rPr>
          <w:rFonts w:ascii="Calibri" w:hAnsi="Calibri" w:cs="Calibri"/>
          <w:sz w:val="20"/>
          <w:szCs w:val="20"/>
          <w:lang w:val="fr-FR"/>
        </w:rPr>
        <w:t xml:space="preserve"> typ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180265">
        <w:rPr>
          <w:rFonts w:ascii="Calibri" w:hAnsi="Calibri" w:cs="Calibri"/>
          <w:sz w:val="20"/>
          <w:szCs w:val="20"/>
          <w:lang w:val="fr-FR"/>
        </w:rPr>
        <w:t>Contour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de 2</w:t>
      </w:r>
      <w:r w:rsidR="00180265">
        <w:rPr>
          <w:rFonts w:ascii="Calibri" w:hAnsi="Calibri" w:cs="Calibri"/>
          <w:sz w:val="20"/>
          <w:szCs w:val="20"/>
          <w:lang w:val="fr-FR"/>
        </w:rPr>
        <w:t>54 88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)) et une efficacité acoustique aux bruits de choc déclaré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180265">
        <w:rPr>
          <w:rFonts w:ascii="Calibri" w:hAnsi="Calibri" w:cs="Calibri"/>
          <w:sz w:val="20"/>
          <w:szCs w:val="20"/>
          <w:lang w:val="fr-FR"/>
        </w:rPr>
        <w:t>7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basis sera 100% valorisable.</w:t>
      </w:r>
    </w:p>
    <w:p w14:paraId="4617F123" w14:textId="201F4823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plus de </w:t>
      </w:r>
      <w:r w:rsidR="00931266">
        <w:rPr>
          <w:rFonts w:ascii="Calibri" w:hAnsi="Calibri" w:cs="Calibri"/>
          <w:sz w:val="20"/>
          <w:szCs w:val="20"/>
          <w:lang w:val="fr-FR"/>
        </w:rPr>
        <w:t>67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>sur la totalité 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 verte issue à 100% de sourc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7EBA2485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14:paraId="2970871E" w14:textId="421F5C7F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(</w:t>
      </w:r>
      <w:proofErr w:type="gramEnd"/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8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TableNormal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5D49FF" w14:paraId="5FE1EC10" w14:textId="77777777" w:rsidTr="00F30367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226E49D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180265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180265">
              <w:rPr>
                <w:sz w:val="20"/>
                <w:szCs w:val="20"/>
                <w:lang w:val="fr-FR"/>
              </w:rPr>
              <w:t>e coupée</w:t>
            </w:r>
          </w:p>
        </w:tc>
      </w:tr>
      <w:tr w:rsidR="00931266" w:rsidRPr="00F30367" w14:paraId="3DD8B520" w14:textId="77777777" w:rsidTr="00F30367">
        <w:trPr>
          <w:trHeight w:val="309"/>
        </w:trPr>
        <w:tc>
          <w:tcPr>
            <w:tcW w:w="3119" w:type="dxa"/>
          </w:tcPr>
          <w:p w14:paraId="792A045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4FDC625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931266" w:rsidRPr="00F30367" w14:paraId="6C09DC67" w14:textId="77777777" w:rsidTr="00F30367">
        <w:trPr>
          <w:trHeight w:val="306"/>
        </w:trPr>
        <w:tc>
          <w:tcPr>
            <w:tcW w:w="3119" w:type="dxa"/>
          </w:tcPr>
          <w:p w14:paraId="3DA95DC6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57FDE680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,3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1"/>
              </w:rPr>
              <w:t xml:space="preserve"> </w:t>
            </w:r>
            <w:r>
              <w:t>%</w:t>
            </w:r>
          </w:p>
        </w:tc>
      </w:tr>
      <w:tr w:rsidR="00931266" w:rsidRPr="00F30367" w14:paraId="65205CFA" w14:textId="77777777" w:rsidTr="00F30367">
        <w:trPr>
          <w:trHeight w:val="309"/>
        </w:trPr>
        <w:tc>
          <w:tcPr>
            <w:tcW w:w="3119" w:type="dxa"/>
          </w:tcPr>
          <w:p w14:paraId="5159400C" w14:textId="77777777" w:rsidR="00931266" w:rsidRPr="00F30367" w:rsidRDefault="00931266" w:rsidP="00931266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594E0233" w:rsidR="00931266" w:rsidRPr="00F30367" w:rsidRDefault="00931266" w:rsidP="00931266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,5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2"/>
              </w:rPr>
              <w:t xml:space="preserve"> </w:t>
            </w:r>
            <w:r>
              <w:t>0,5</w:t>
            </w:r>
            <w:r>
              <w:rPr>
                <w:spacing w:val="-1"/>
              </w:rPr>
              <w:t xml:space="preserve"> </w:t>
            </w:r>
            <w:r>
              <w:t>mm</w:t>
            </w:r>
          </w:p>
        </w:tc>
      </w:tr>
      <w:tr w:rsidR="00931266" w:rsidRPr="00F30367" w14:paraId="7496EEE6" w14:textId="77777777" w:rsidTr="00F30367">
        <w:trPr>
          <w:trHeight w:val="309"/>
        </w:trPr>
        <w:tc>
          <w:tcPr>
            <w:tcW w:w="3119" w:type="dxa"/>
          </w:tcPr>
          <w:p w14:paraId="259BCCEC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3247854F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3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loris</w:t>
            </w:r>
            <w:proofErr w:type="spellEnd"/>
            <w:r>
              <w:t xml:space="preserve"> (4</w:t>
            </w:r>
            <w:r>
              <w:rPr>
                <w:spacing w:val="-1"/>
              </w:rPr>
              <w:t xml:space="preserve"> </w:t>
            </w:r>
            <w:r>
              <w:t>m²</w:t>
            </w:r>
            <w:r>
              <w:rPr>
                <w:spacing w:val="-3"/>
              </w:rPr>
              <w:t xml:space="preserve"> </w:t>
            </w:r>
            <w:r>
              <w:t xml:space="preserve">par </w:t>
            </w:r>
            <w:proofErr w:type="spellStart"/>
            <w:r>
              <w:t>boîte</w:t>
            </w:r>
            <w:proofErr w:type="spellEnd"/>
            <w:r>
              <w:t>)</w:t>
            </w:r>
          </w:p>
        </w:tc>
      </w:tr>
      <w:tr w:rsidR="00931266" w:rsidRPr="00F30367" w14:paraId="04B86296" w14:textId="77777777" w:rsidTr="00F30367">
        <w:trPr>
          <w:trHeight w:val="309"/>
        </w:trPr>
        <w:tc>
          <w:tcPr>
            <w:tcW w:w="3119" w:type="dxa"/>
          </w:tcPr>
          <w:p w14:paraId="5D57E2BE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1F60FF0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931266" w:rsidRPr="00F30367" w14:paraId="7D85409F" w14:textId="77777777" w:rsidTr="00F30367">
        <w:trPr>
          <w:trHeight w:val="309"/>
        </w:trPr>
        <w:tc>
          <w:tcPr>
            <w:tcW w:w="3119" w:type="dxa"/>
          </w:tcPr>
          <w:p w14:paraId="30AACCD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5C2A9FB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2</w:t>
            </w:r>
          </w:p>
        </w:tc>
      </w:tr>
      <w:tr w:rsidR="00931266" w:rsidRPr="00F30367" w14:paraId="4EA5E49F" w14:textId="77777777" w:rsidTr="00F30367">
        <w:trPr>
          <w:trHeight w:val="309"/>
        </w:trPr>
        <w:tc>
          <w:tcPr>
            <w:tcW w:w="3119" w:type="dxa"/>
          </w:tcPr>
          <w:p w14:paraId="7C0D0726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6F36988E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</w:t>
            </w:r>
            <w:r>
              <w:rPr>
                <w:spacing w:val="-1"/>
              </w:rPr>
              <w:t xml:space="preserve"> </w:t>
            </w:r>
            <w:r>
              <w:t>%</w:t>
            </w:r>
            <w:r>
              <w:rPr>
                <w:spacing w:val="-3"/>
              </w:rPr>
              <w:t xml:space="preserve"> </w:t>
            </w:r>
            <w:r>
              <w:t>polyamide 6.6</w:t>
            </w:r>
          </w:p>
        </w:tc>
      </w:tr>
      <w:tr w:rsidR="00931266" w:rsidRPr="00F30367" w14:paraId="46326B21" w14:textId="77777777" w:rsidTr="00F30367">
        <w:trPr>
          <w:trHeight w:val="309"/>
        </w:trPr>
        <w:tc>
          <w:tcPr>
            <w:tcW w:w="3119" w:type="dxa"/>
          </w:tcPr>
          <w:p w14:paraId="4D408A4B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10FFAB05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931266" w:rsidRPr="00F30367" w14:paraId="1253B01F" w14:textId="77777777" w:rsidTr="00F30367">
        <w:trPr>
          <w:trHeight w:val="306"/>
        </w:trPr>
        <w:tc>
          <w:tcPr>
            <w:tcW w:w="3119" w:type="dxa"/>
          </w:tcPr>
          <w:p w14:paraId="1744AA3B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1BBE87CB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54.880</w:t>
            </w:r>
            <w:r>
              <w:rPr>
                <w:spacing w:val="1"/>
              </w:rPr>
              <w:t xml:space="preserve"> </w:t>
            </w:r>
            <w:r>
              <w:t>par</w:t>
            </w:r>
            <w:r>
              <w:rPr>
                <w:spacing w:val="-3"/>
              </w:rPr>
              <w:t xml:space="preserve"> </w:t>
            </w:r>
            <w:r>
              <w:t>m²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931266" w:rsidRPr="00F30367" w14:paraId="78CC3569" w14:textId="77777777" w:rsidTr="00F30367">
        <w:trPr>
          <w:trHeight w:val="309"/>
        </w:trPr>
        <w:tc>
          <w:tcPr>
            <w:tcW w:w="3119" w:type="dxa"/>
          </w:tcPr>
          <w:p w14:paraId="2F9856D3" w14:textId="77777777" w:rsidR="00931266" w:rsidRPr="00F30367" w:rsidRDefault="00931266" w:rsidP="00931266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0D93A7C0" w:rsidR="00931266" w:rsidRPr="00F30367" w:rsidRDefault="00931266" w:rsidP="00931266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580 g/m²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1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931266" w:rsidRPr="00F30367" w14:paraId="53F4777C" w14:textId="77777777" w:rsidTr="00F30367">
        <w:trPr>
          <w:trHeight w:val="309"/>
        </w:trPr>
        <w:tc>
          <w:tcPr>
            <w:tcW w:w="3119" w:type="dxa"/>
          </w:tcPr>
          <w:p w14:paraId="4D29FC5F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666F4A1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86 g/m²</w:t>
            </w:r>
          </w:p>
        </w:tc>
      </w:tr>
      <w:tr w:rsidR="00931266" w:rsidRPr="00F30367" w14:paraId="376E2504" w14:textId="77777777" w:rsidTr="00F30367">
        <w:trPr>
          <w:trHeight w:val="309"/>
        </w:trPr>
        <w:tc>
          <w:tcPr>
            <w:tcW w:w="3119" w:type="dxa"/>
          </w:tcPr>
          <w:p w14:paraId="6498A3F7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31E43EE1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0,152</w:t>
            </w:r>
            <w:r>
              <w:rPr>
                <w:spacing w:val="-2"/>
              </w:rPr>
              <w:t xml:space="preserve"> </w:t>
            </w:r>
            <w:r>
              <w:t>g/cm³</w:t>
            </w:r>
          </w:p>
        </w:tc>
      </w:tr>
      <w:tr w:rsidR="00931266" w:rsidRPr="00F30367" w14:paraId="598CCD1A" w14:textId="77777777" w:rsidTr="00F30367">
        <w:trPr>
          <w:trHeight w:val="309"/>
        </w:trPr>
        <w:tc>
          <w:tcPr>
            <w:tcW w:w="3119" w:type="dxa"/>
          </w:tcPr>
          <w:p w14:paraId="178EDFE0" w14:textId="77777777" w:rsidR="00931266" w:rsidRPr="00F30367" w:rsidRDefault="00931266" w:rsidP="0093126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931266" w:rsidRPr="00F30367" w:rsidRDefault="00931266" w:rsidP="00931266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54CAB7B8" w:rsidR="00931266" w:rsidRPr="00F30367" w:rsidRDefault="00931266" w:rsidP="0093126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095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CC4267" w:rsidRPr="00F30367" w14:paraId="3CFF3218" w14:textId="77777777" w:rsidTr="00F30367">
        <w:trPr>
          <w:trHeight w:val="309"/>
        </w:trPr>
        <w:tc>
          <w:tcPr>
            <w:tcW w:w="3119" w:type="dxa"/>
          </w:tcPr>
          <w:p w14:paraId="09A53A2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lyester</w:t>
            </w:r>
          </w:p>
        </w:tc>
      </w:tr>
      <w:tr w:rsidR="00CC4267" w:rsidRPr="00F30367" w14:paraId="30DC28C1" w14:textId="77777777" w:rsidTr="00F30367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6E5C7AC3" w:rsidR="00CC4267" w:rsidRPr="00F30367" w:rsidRDefault="00CC4267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00F30367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00F30367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00F30367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00F30367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4258E5C0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ΔLw</w:t>
            </w:r>
            <w:proofErr w:type="spellEnd"/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931266">
              <w:rPr>
                <w:sz w:val="20"/>
                <w:szCs w:val="20"/>
                <w:lang w:val="fr-FR"/>
              </w:rPr>
              <w:t>7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00F30367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α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>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5D49FF" w14:paraId="573159AC" w14:textId="77777777" w:rsidTr="00F30367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1784CC76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e pa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ids.</w:t>
            </w:r>
          </w:p>
        </w:tc>
      </w:tr>
      <w:tr w:rsidR="00CC4267" w:rsidRPr="005D49FF" w14:paraId="7F511DD5" w14:textId="77777777" w:rsidTr="00F30367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00F30367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passage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proofErr w:type="gramStart"/>
            <w:r w:rsidRPr="00F30367">
              <w:rPr>
                <w:sz w:val="20"/>
                <w:szCs w:val="20"/>
                <w:lang w:val="fr-FR"/>
              </w:rPr>
              <w:t>antistatique</w:t>
            </w:r>
            <w:proofErr w:type="gramEnd"/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440A9054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931266">
              <w:rPr>
                <w:sz w:val="20"/>
                <w:szCs w:val="20"/>
                <w:lang w:val="fr-FR"/>
              </w:rPr>
              <w:t>72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931266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9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246B4CD9" w14:textId="46142F0D" w:rsidR="00CC4267" w:rsidRPr="00F30367" w:rsidRDefault="00931266" w:rsidP="00CC4267">
      <w:pPr>
        <w:pStyle w:val="Corpsdetexte"/>
        <w:ind w:left="218"/>
        <w:rPr>
          <w:rFonts w:ascii="Calibri" w:hAnsi="Calibri" w:cs="Calibri"/>
          <w:sz w:val="20"/>
          <w:szCs w:val="20"/>
          <w:lang w:val="fr-FR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C94C088" wp14:editId="0F5DDEAA">
            <wp:simplePos x="0" y="0"/>
            <wp:positionH relativeFrom="margin">
              <wp:align>left</wp:align>
            </wp:positionH>
            <wp:positionV relativeFrom="paragraph">
              <wp:posOffset>354965</wp:posOffset>
            </wp:positionV>
            <wp:extent cx="5637566" cy="563499"/>
            <wp:effectExtent l="0" t="0" r="1270" b="8255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7566" cy="563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267" w:rsidRPr="00F30367">
        <w:rPr>
          <w:rFonts w:ascii="Calibri" w:hAnsi="Calibri" w:cs="Calibri"/>
          <w:sz w:val="20"/>
          <w:szCs w:val="20"/>
          <w:u w:val="single"/>
          <w:lang w:val="fr-FR"/>
        </w:rPr>
        <w:t>BREEAM</w:t>
      </w:r>
      <w:r w:rsidR="00CC4267" w:rsidRPr="00F30367">
        <w:rPr>
          <w:rFonts w:ascii="Calibri" w:hAnsi="Calibri" w:cs="Calibri"/>
          <w:spacing w:val="-2"/>
          <w:sz w:val="20"/>
          <w:szCs w:val="20"/>
          <w:u w:val="single"/>
          <w:lang w:val="fr-FR"/>
        </w:rPr>
        <w:t xml:space="preserve"> </w:t>
      </w:r>
      <w:r w:rsidR="00CC4267" w:rsidRPr="00F30367">
        <w:rPr>
          <w:rFonts w:ascii="Calibri" w:hAnsi="Calibri" w:cs="Calibri"/>
          <w:sz w:val="20"/>
          <w:szCs w:val="20"/>
          <w:u w:val="single"/>
          <w:lang w:val="fr-FR"/>
        </w:rPr>
        <w:t>ratings</w:t>
      </w:r>
    </w:p>
    <w:p w14:paraId="4AE4359F" w14:textId="3BEE753B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28E523F8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V41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green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1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265"/>
    <w:rsid w:val="00253048"/>
    <w:rsid w:val="00372262"/>
    <w:rsid w:val="004E29B3"/>
    <w:rsid w:val="00590D07"/>
    <w:rsid w:val="005D49FF"/>
    <w:rsid w:val="006365A8"/>
    <w:rsid w:val="00784D58"/>
    <w:rsid w:val="00842AEC"/>
    <w:rsid w:val="00897AC1"/>
    <w:rsid w:val="008D6863"/>
    <w:rsid w:val="00931266"/>
    <w:rsid w:val="009B162E"/>
    <w:rsid w:val="00B86B75"/>
    <w:rsid w:val="00BC48D5"/>
    <w:rsid w:val="00C36279"/>
    <w:rsid w:val="00C565A8"/>
    <w:rsid w:val="00CC4267"/>
    <w:rsid w:val="00E315A3"/>
    <w:rsid w:val="00F30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www.pro-dis.info/" TargetMode="Externa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ée un document." ma:contentTypeScope="" ma:versionID="d545827b1271865e7bba9950b52726d9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1366fc9a0212bb59d692c82caebc881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Props1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F1B46-39E1-4465-B564-258C48143F8B}"/>
</file>

<file path=customXml/itemProps3.xml><?xml version="1.0" encoding="utf-8"?>
<ds:datastoreItem xmlns:ds="http://schemas.openxmlformats.org/officeDocument/2006/customXml" ds:itemID="{09AA90A9-7DA5-4A3B-AD89-2545500AC89C}"/>
</file>

<file path=customXml/itemProps4.xml><?xml version="1.0" encoding="utf-8"?>
<ds:datastoreItem xmlns:ds="http://schemas.openxmlformats.org/officeDocument/2006/customXml" ds:itemID="{A1FA84B8-D17F-422D-9E02-F2E34C1625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19</Words>
  <Characters>3410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Aouainia Cecilia</cp:lastModifiedBy>
  <cp:revision>3</cp:revision>
  <dcterms:created xsi:type="dcterms:W3CDTF">2021-02-23T08:35:00Z</dcterms:created>
  <dcterms:modified xsi:type="dcterms:W3CDTF">2021-02-23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